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2D43" w:rsidRPr="00E57276" w:rsidRDefault="00B82D43" w:rsidP="00A270F0">
      <w:pPr>
        <w:widowControl w:val="0"/>
        <w:autoSpaceDE w:val="0"/>
        <w:autoSpaceDN w:val="0"/>
        <w:adjustRightInd w:val="0"/>
        <w:jc w:val="center"/>
        <w:rPr>
          <w:b/>
          <w:color w:val="365F91" w:themeColor="accent1" w:themeShade="BF"/>
          <w:sz w:val="28"/>
          <w:szCs w:val="28"/>
          <w:lang w:eastAsia="ja-JP"/>
        </w:rPr>
      </w:pPr>
      <w:r>
        <w:rPr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B82D43" w:rsidRPr="0093550E" w:rsidRDefault="00A270F0" w:rsidP="0093550E">
      <w:pPr>
        <w:autoSpaceDE w:val="0"/>
        <w:autoSpaceDN w:val="0"/>
        <w:adjustRightInd w:val="0"/>
        <w:spacing w:line="160" w:lineRule="atLeast"/>
        <w:jc w:val="center"/>
        <w:rPr>
          <w:rFonts w:asciiTheme="minorHAnsi" w:hAnsiTheme="minorHAnsi"/>
          <w:b/>
          <w:smallCaps/>
          <w:color w:val="FF0000"/>
        </w:rPr>
      </w:pPr>
      <w:r w:rsidRPr="007E20CA">
        <w:rPr>
          <w:rFonts w:asciiTheme="minorHAnsi" w:hAnsiTheme="minorHAnsi"/>
          <w:b/>
          <w:smallCaps/>
          <w:color w:val="FF0000"/>
        </w:rPr>
        <w:t xml:space="preserve"> </w:t>
      </w:r>
      <w:r w:rsidR="007E20CA" w:rsidRPr="007E20CA">
        <w:rPr>
          <w:rFonts w:asciiTheme="minorHAnsi" w:hAnsiTheme="minorHAnsi"/>
          <w:b/>
          <w:smallCaps/>
          <w:color w:val="FF0000"/>
        </w:rPr>
        <w:t>(GoToMeeting Provided - In Person Preferred)</w:t>
      </w:r>
    </w:p>
    <w:p w:rsidR="00A270F0" w:rsidRDefault="00A270F0" w:rsidP="00AD4343">
      <w:pPr>
        <w:jc w:val="center"/>
      </w:pPr>
    </w:p>
    <w:p w:rsidR="00AD4343" w:rsidRDefault="009B546C" w:rsidP="00AD4343">
      <w:pPr>
        <w:jc w:val="center"/>
      </w:pPr>
      <w:r>
        <w:t>Tuesday April 18</w:t>
      </w:r>
      <w:r w:rsidRPr="009B546C">
        <w:rPr>
          <w:vertAlign w:val="superscript"/>
        </w:rPr>
        <w:t>th</w:t>
      </w:r>
      <w:r>
        <w:t xml:space="preserve"> </w:t>
      </w:r>
      <w:r w:rsidR="00103DAD">
        <w:t>, 2017</w:t>
      </w:r>
    </w:p>
    <w:p w:rsidR="007E20CA" w:rsidRDefault="007E20CA" w:rsidP="00AD4343">
      <w:pPr>
        <w:jc w:val="center"/>
      </w:pPr>
      <w:r>
        <w:t>9am to 11am</w:t>
      </w:r>
    </w:p>
    <w:p w:rsidR="00F21F73" w:rsidRDefault="00F21F73" w:rsidP="00AD4343">
      <w:pPr>
        <w:jc w:val="center"/>
      </w:pPr>
    </w:p>
    <w:p w:rsidR="007B710B" w:rsidRPr="008B4487" w:rsidRDefault="00A270F0" w:rsidP="008B4487">
      <w:pPr>
        <w:jc w:val="center"/>
        <w:rPr>
          <w:rStyle w:val="apple-converted-space"/>
        </w:rPr>
      </w:pPr>
      <w:r>
        <w:rPr>
          <w:rFonts w:ascii="Calibri" w:eastAsia="Times New Roman" w:hAnsi="Calibri"/>
          <w:b/>
          <w:sz w:val="22"/>
          <w:szCs w:val="22"/>
          <w:u w:val="single"/>
        </w:rPr>
        <w:t>E-Meeting:</w:t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8B4487" w:rsidRPr="008B4487">
        <w:rPr>
          <w:rFonts w:ascii="Helvetica" w:hAnsi="Helvetica"/>
          <w:b/>
          <w:bCs/>
          <w:color w:val="39404D"/>
          <w:sz w:val="22"/>
          <w:szCs w:val="22"/>
        </w:rPr>
        <w:t>Please join my meeting from your computer, tablet or smartphone.</w:t>
      </w:r>
      <w:r w:rsidR="008B4487" w:rsidRPr="008B4487">
        <w:rPr>
          <w:rStyle w:val="apple-converted-space"/>
          <w:rFonts w:ascii="Helvetica" w:hAnsi="Helvetica"/>
          <w:b/>
          <w:bCs/>
          <w:color w:val="39404D"/>
          <w:sz w:val="22"/>
          <w:szCs w:val="22"/>
        </w:rPr>
        <w:t> </w:t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hyperlink r:id="rId9" w:tgtFrame="_blank" w:history="1">
        <w:r w:rsidR="008B4487" w:rsidRPr="008B4487">
          <w:rPr>
            <w:rStyle w:val="Hyperlink"/>
            <w:rFonts w:cs="Helvetica"/>
            <w:color w:val="000000"/>
            <w:sz w:val="22"/>
            <w:szCs w:val="22"/>
          </w:rPr>
          <w:t>https://global.gotomeeting.com/join/826356533</w:t>
        </w:r>
        <w:r w:rsidR="008B4487" w:rsidRPr="008B4487">
          <w:rPr>
            <w:rStyle w:val="apple-converted-space"/>
            <w:rFonts w:ascii="Helvetica" w:hAnsi="Helvetica"/>
            <w:color w:val="000000"/>
            <w:sz w:val="22"/>
            <w:szCs w:val="22"/>
          </w:rPr>
          <w:t> </w:t>
        </w:r>
      </w:hyperlink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8B4487" w:rsidRPr="008B4487">
        <w:rPr>
          <w:rFonts w:ascii="Helvetica" w:hAnsi="Helvetica"/>
          <w:b/>
          <w:bCs/>
          <w:color w:val="39404D"/>
          <w:sz w:val="22"/>
          <w:szCs w:val="22"/>
        </w:rPr>
        <w:t>You can also dial in using your phone.</w:t>
      </w:r>
      <w:r w:rsidR="008B4487" w:rsidRPr="008B4487">
        <w:rPr>
          <w:rStyle w:val="apple-converted-space"/>
          <w:rFonts w:ascii="Helvetica" w:hAnsi="Helvetica"/>
          <w:b/>
          <w:bCs/>
          <w:color w:val="39404D"/>
          <w:sz w:val="22"/>
          <w:szCs w:val="22"/>
        </w:rPr>
        <w:t> </w:t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8B4487" w:rsidRPr="008B4487">
        <w:rPr>
          <w:rStyle w:val="invite-phone-number"/>
          <w:rFonts w:ascii="Helvetica" w:hAnsi="Helvetica"/>
          <w:color w:val="475163"/>
          <w:sz w:val="22"/>
          <w:szCs w:val="22"/>
        </w:rPr>
        <w:t>United States (</w:t>
      </w:r>
      <w:r w:rsidR="008B4487" w:rsidRPr="008B4487">
        <w:rPr>
          <w:rStyle w:val="invite-phone-number"/>
          <w:rFonts w:ascii="Helvetica" w:hAnsi="Helvetica"/>
          <w:noProof/>
          <w:color w:val="475163"/>
          <w:sz w:val="22"/>
          <w:szCs w:val="22"/>
        </w:rPr>
        <w:t>Toll Free</w:t>
      </w:r>
      <w:r w:rsidR="008B4487" w:rsidRPr="008B4487">
        <w:rPr>
          <w:rStyle w:val="invite-phone-number"/>
          <w:rFonts w:ascii="Helvetica" w:hAnsi="Helvetica"/>
          <w:color w:val="475163"/>
          <w:sz w:val="22"/>
          <w:szCs w:val="22"/>
        </w:rPr>
        <w:t>): 1 866 899 4679</w:t>
      </w:r>
      <w:r w:rsidR="008B4487" w:rsidRPr="008B4487">
        <w:rPr>
          <w:rStyle w:val="apple-converted-space"/>
          <w:rFonts w:ascii="Helvetica" w:hAnsi="Helvetica"/>
          <w:color w:val="475163"/>
          <w:sz w:val="22"/>
          <w:szCs w:val="22"/>
        </w:rPr>
        <w:t> </w:t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8B4487" w:rsidRPr="008B4487">
        <w:rPr>
          <w:rStyle w:val="invite-phone-number"/>
          <w:rFonts w:ascii="Helvetica" w:hAnsi="Helvetica"/>
          <w:color w:val="475163"/>
          <w:sz w:val="22"/>
          <w:szCs w:val="22"/>
        </w:rPr>
        <w:t>United States: +1 (669) 224-3318</w:t>
      </w:r>
      <w:r w:rsidR="008B4487" w:rsidRPr="008B4487">
        <w:rPr>
          <w:rStyle w:val="apple-converted-space"/>
          <w:rFonts w:ascii="Helvetica" w:hAnsi="Helvetica"/>
          <w:color w:val="475163"/>
          <w:sz w:val="22"/>
          <w:szCs w:val="22"/>
        </w:rPr>
        <w:t> </w:t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8B4487">
        <w:rPr>
          <w:rFonts w:ascii="Helvetica" w:hAnsi="Helvetica"/>
          <w:color w:val="475163"/>
          <w:sz w:val="21"/>
          <w:szCs w:val="21"/>
        </w:rPr>
        <w:br/>
      </w:r>
      <w:r w:rsidR="008B4487">
        <w:rPr>
          <w:rFonts w:ascii="Helvetica" w:hAnsi="Helvetica"/>
          <w:b/>
          <w:bCs/>
          <w:color w:val="39404D"/>
          <w:sz w:val="21"/>
          <w:szCs w:val="21"/>
        </w:rPr>
        <w:t>Access Code:</w:t>
      </w:r>
      <w:r w:rsidR="008B4487">
        <w:rPr>
          <w:rStyle w:val="apple-converted-space"/>
          <w:rFonts w:ascii="Helvetica" w:hAnsi="Helvetica"/>
          <w:b/>
          <w:bCs/>
          <w:color w:val="39404D"/>
          <w:sz w:val="21"/>
          <w:szCs w:val="21"/>
        </w:rPr>
        <w:t> </w:t>
      </w:r>
      <w:r w:rsidR="008B4487">
        <w:rPr>
          <w:rFonts w:ascii="Helvetica" w:hAnsi="Helvetica"/>
          <w:b/>
          <w:bCs/>
          <w:color w:val="39404D"/>
          <w:sz w:val="21"/>
          <w:szCs w:val="21"/>
        </w:rPr>
        <w:t>826-356-533</w:t>
      </w:r>
      <w:r w:rsidR="008B4487">
        <w:rPr>
          <w:rStyle w:val="apple-converted-space"/>
          <w:rFonts w:ascii="Helvetica" w:hAnsi="Helvetica"/>
          <w:b/>
          <w:bCs/>
          <w:color w:val="39404D"/>
          <w:sz w:val="21"/>
          <w:szCs w:val="21"/>
        </w:rPr>
        <w:t> </w:t>
      </w:r>
    </w:p>
    <w:p w:rsidR="008B4487" w:rsidRDefault="008B4487" w:rsidP="008B4487">
      <w:pPr>
        <w:jc w:val="center"/>
      </w:pP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440"/>
        <w:gridCol w:w="990"/>
        <w:gridCol w:w="1440"/>
        <w:gridCol w:w="2160"/>
      </w:tblGrid>
      <w:tr w:rsidR="0065039E" w:rsidRPr="00421C0C" w:rsidTr="00FD2197">
        <w:tc>
          <w:tcPr>
            <w:tcW w:w="477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ind w:left="-18"/>
              <w:rPr>
                <w:rFonts w:asciiTheme="minorHAnsi" w:hAnsiTheme="minorHAnsi" w:cs="Calibri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99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Owner  </w:t>
            </w:r>
            <w:r w:rsidR="003D53A3">
              <w:rPr>
                <w:rFonts w:asciiTheme="minorHAnsi" w:hAnsiTheme="minorHAnsi" w:cs="Arial"/>
                <w:b/>
                <w:sz w:val="20"/>
                <w:szCs w:val="20"/>
              </w:rPr>
              <w:t>(Staff Members)</w:t>
            </w: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216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>Inform/Discuss/Decide</w:t>
            </w:r>
          </w:p>
        </w:tc>
      </w:tr>
      <w:tr w:rsidR="00FD2197" w:rsidRPr="00421C0C" w:rsidTr="00FD2197">
        <w:tc>
          <w:tcPr>
            <w:tcW w:w="477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ind w:left="-18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7B710B" w:rsidRPr="00421C0C" w:rsidTr="00FD2197">
        <w:tc>
          <w:tcPr>
            <w:tcW w:w="4770" w:type="dxa"/>
            <w:shd w:val="clear" w:color="auto" w:fill="C6D9F1" w:themeFill="text2" w:themeFillTint="33"/>
          </w:tcPr>
          <w:p w:rsidR="007B710B" w:rsidRPr="00DF46DD" w:rsidRDefault="005C2643" w:rsidP="00E13451">
            <w:pPr>
              <w:spacing w:before="40" w:after="40"/>
              <w:ind w:left="-18"/>
              <w:rPr>
                <w:rFonts w:asciiTheme="minorHAnsi" w:hAnsiTheme="minorHAnsi"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Standing Check-in I</w:t>
            </w:r>
            <w:r w:rsidR="00AF165E">
              <w:rPr>
                <w:rFonts w:asciiTheme="minorHAnsi" w:hAnsiTheme="minorHAnsi" w:cs="Calibri"/>
                <w:b/>
                <w:sz w:val="20"/>
                <w:szCs w:val="20"/>
              </w:rPr>
              <w:t>tems</w:t>
            </w:r>
            <w:r w:rsidR="00461D17">
              <w:rPr>
                <w:rFonts w:asciiTheme="minorHAnsi" w:hAnsiTheme="min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7B710B" w:rsidRPr="00421C0C" w:rsidRDefault="007B710B" w:rsidP="002409F3">
            <w:pPr>
              <w:spacing w:before="40" w:after="40"/>
              <w:ind w:firstLine="72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C6D9F1" w:themeFill="text2" w:themeFillTint="33"/>
          </w:tcPr>
          <w:p w:rsidR="007B710B" w:rsidRDefault="007C3D26" w:rsidP="008156FD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0</w:t>
            </w:r>
            <w:r w:rsidR="005C2643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2215BE">
              <w:rPr>
                <w:rFonts w:asciiTheme="minorHAnsi" w:hAnsiTheme="minorHAnsi" w:cs="Arial"/>
                <w:sz w:val="20"/>
                <w:szCs w:val="20"/>
              </w:rPr>
              <w:t>min</w:t>
            </w:r>
            <w:r w:rsidR="005C2643"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="001446A7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7B710B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C6D9F1" w:themeFill="text2" w:themeFillTint="33"/>
          </w:tcPr>
          <w:p w:rsidR="007B710B" w:rsidRPr="00421C0C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091521" w:rsidRPr="00421C0C" w:rsidTr="00FD2197">
        <w:trPr>
          <w:trHeight w:val="377"/>
        </w:trPr>
        <w:tc>
          <w:tcPr>
            <w:tcW w:w="4770" w:type="dxa"/>
          </w:tcPr>
          <w:p w:rsidR="00091521" w:rsidRDefault="00B82D43" w:rsidP="004F586B">
            <w:pPr>
              <w:pStyle w:val="ListParagraph"/>
              <w:numPr>
                <w:ilvl w:val="0"/>
                <w:numId w:val="5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Welcome and Introduction</w:t>
            </w:r>
            <w:r w:rsidR="00111403">
              <w:rPr>
                <w:rFonts w:asciiTheme="minorHAnsi" w:hAnsiTheme="minorHAnsi" w:cs="Calibri"/>
                <w:sz w:val="20"/>
                <w:szCs w:val="20"/>
              </w:rPr>
              <w:t>s</w:t>
            </w:r>
          </w:p>
          <w:p w:rsidR="00E013F2" w:rsidRDefault="00E013F2" w:rsidP="004F586B">
            <w:pPr>
              <w:pStyle w:val="ListParagraph"/>
              <w:numPr>
                <w:ilvl w:val="0"/>
                <w:numId w:val="5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Review March Meeting Minutes</w:t>
            </w:r>
          </w:p>
        </w:tc>
        <w:tc>
          <w:tcPr>
            <w:tcW w:w="1440" w:type="dxa"/>
          </w:tcPr>
          <w:p w:rsidR="00091521" w:rsidRPr="00421C0C" w:rsidRDefault="0009152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:rsidR="00091521" w:rsidRDefault="00091521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E013F2" w:rsidRPr="00E013F2" w:rsidRDefault="00E013F2" w:rsidP="00072BE8">
            <w:p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 w:rsidRPr="00E013F2">
              <w:rPr>
                <w:rFonts w:asciiTheme="minorHAnsi" w:hAnsiTheme="minorHAnsi"/>
                <w:sz w:val="20"/>
                <w:szCs w:val="20"/>
              </w:rPr>
              <w:t>Eva Rippeteau</w:t>
            </w:r>
          </w:p>
          <w:p w:rsidR="00E013F2" w:rsidRDefault="00E013F2" w:rsidP="00072BE8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E013F2">
              <w:rPr>
                <w:rFonts w:asciiTheme="minorHAnsi" w:hAnsiTheme="minorHAnsi"/>
                <w:sz w:val="20"/>
                <w:szCs w:val="20"/>
              </w:rPr>
              <w:t>Sue Miller</w:t>
            </w:r>
          </w:p>
        </w:tc>
        <w:tc>
          <w:tcPr>
            <w:tcW w:w="2160" w:type="dxa"/>
          </w:tcPr>
          <w:p w:rsidR="00091521" w:rsidRDefault="00091521" w:rsidP="00341605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E013F2">
              <w:rPr>
                <w:rFonts w:asciiTheme="minorHAnsi" w:hAnsiTheme="minorHAnsi" w:cs="Arial"/>
                <w:sz w:val="20"/>
                <w:szCs w:val="20"/>
              </w:rPr>
              <w:t>/Discuss</w:t>
            </w:r>
          </w:p>
        </w:tc>
      </w:tr>
      <w:tr w:rsidR="00AB17F2" w:rsidRPr="00421C0C" w:rsidTr="00FD2197">
        <w:tc>
          <w:tcPr>
            <w:tcW w:w="4770" w:type="dxa"/>
            <w:shd w:val="clear" w:color="auto" w:fill="C6D9F1" w:themeFill="text2" w:themeFillTint="33"/>
          </w:tcPr>
          <w:p w:rsidR="00AB17F2" w:rsidRPr="00AB17F2" w:rsidRDefault="00AB17F2" w:rsidP="00AB17F2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AB17F2" w:rsidRPr="00421C0C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C6D9F1" w:themeFill="text2" w:themeFillTint="33"/>
          </w:tcPr>
          <w:p w:rsidR="00AB17F2" w:rsidRDefault="007C3D26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70 </w:t>
            </w:r>
            <w:r w:rsidR="005C2643">
              <w:rPr>
                <w:rFonts w:asciiTheme="minorHAnsi" w:hAnsiTheme="minorHAnsi" w:cs="Arial"/>
                <w:sz w:val="20"/>
                <w:szCs w:val="20"/>
              </w:rPr>
              <w:t>mins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AB17F2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C6D9F1" w:themeFill="text2" w:themeFillTint="33"/>
          </w:tcPr>
          <w:p w:rsidR="00AB17F2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566F2D" w:rsidRPr="00421C0C" w:rsidTr="00FD2197">
        <w:tc>
          <w:tcPr>
            <w:tcW w:w="4770" w:type="dxa"/>
          </w:tcPr>
          <w:p w:rsidR="00A270F0" w:rsidRPr="003E2D58" w:rsidRDefault="009B546C" w:rsidP="009B546C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 w:rsidRPr="009B546C">
              <w:rPr>
                <w:rFonts w:asciiTheme="minorHAnsi" w:hAnsiTheme="minorHAnsi"/>
                <w:sz w:val="20"/>
                <w:szCs w:val="20"/>
              </w:rPr>
              <w:t>Key body of Hub work</w:t>
            </w:r>
          </w:p>
        </w:tc>
        <w:tc>
          <w:tcPr>
            <w:tcW w:w="1440" w:type="dxa"/>
          </w:tcPr>
          <w:p w:rsidR="00566F2D" w:rsidRPr="00421C0C" w:rsidRDefault="00566F2D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:rsidR="00566F2D" w:rsidRDefault="00566F2D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566F2D" w:rsidRDefault="00E013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David Mandell</w:t>
            </w:r>
          </w:p>
          <w:p w:rsidR="00E013F2" w:rsidRDefault="00E013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Kristi May</w:t>
            </w:r>
            <w:bookmarkStart w:id="0" w:name="_GoBack"/>
            <w:bookmarkEnd w:id="0"/>
          </w:p>
          <w:p w:rsidR="00E013F2" w:rsidRPr="00E013F2" w:rsidRDefault="00E013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om George</w:t>
            </w:r>
          </w:p>
        </w:tc>
        <w:tc>
          <w:tcPr>
            <w:tcW w:w="2160" w:type="dxa"/>
          </w:tcPr>
          <w:p w:rsidR="00566F2D" w:rsidRDefault="00886609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A270F0">
              <w:rPr>
                <w:rFonts w:asciiTheme="minorHAnsi" w:hAnsiTheme="minorHAnsi" w:cs="Arial"/>
                <w:sz w:val="20"/>
                <w:szCs w:val="20"/>
              </w:rPr>
              <w:t>/Discuss</w:t>
            </w:r>
          </w:p>
        </w:tc>
      </w:tr>
      <w:tr w:rsidR="00A270F0" w:rsidRPr="00421C0C" w:rsidTr="00B50D64">
        <w:tc>
          <w:tcPr>
            <w:tcW w:w="4770" w:type="dxa"/>
            <w:shd w:val="clear" w:color="auto" w:fill="C6D9F1" w:themeFill="text2" w:themeFillTint="33"/>
          </w:tcPr>
          <w:p w:rsidR="00A270F0" w:rsidRPr="007C3D26" w:rsidRDefault="00A270F0" w:rsidP="00886609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7C3D26">
              <w:rPr>
                <w:rFonts w:asciiTheme="minorHAnsi" w:hAnsiTheme="min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A270F0" w:rsidRPr="007C3D26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C6D9F1" w:themeFill="text2" w:themeFillTint="33"/>
          </w:tcPr>
          <w:p w:rsidR="00A270F0" w:rsidRDefault="007C3D26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</w:t>
            </w:r>
            <w:r w:rsidR="00103DAD" w:rsidRPr="007C3D26">
              <w:rPr>
                <w:rFonts w:asciiTheme="minorHAnsi" w:hAnsiTheme="minorHAnsi" w:cs="Arial"/>
                <w:sz w:val="20"/>
                <w:szCs w:val="20"/>
              </w:rPr>
              <w:t>0</w:t>
            </w:r>
            <w:r w:rsidR="00456962" w:rsidRPr="007C3D26">
              <w:rPr>
                <w:rFonts w:asciiTheme="minorHAnsi" w:hAnsiTheme="minorHAnsi" w:cs="Arial"/>
                <w:sz w:val="20"/>
                <w:szCs w:val="20"/>
              </w:rPr>
              <w:t xml:space="preserve"> mins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3D53A3" w:rsidRPr="00421C0C" w:rsidTr="00B50D64">
        <w:tc>
          <w:tcPr>
            <w:tcW w:w="4770" w:type="dxa"/>
          </w:tcPr>
          <w:p w:rsidR="003D53A3" w:rsidRPr="007C3D26" w:rsidRDefault="003D53A3" w:rsidP="009B546C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7C3D26">
              <w:rPr>
                <w:rFonts w:asciiTheme="minorHAnsi" w:hAnsiTheme="minorHAnsi" w:cs="Calibri"/>
                <w:sz w:val="20"/>
                <w:szCs w:val="20"/>
              </w:rPr>
              <w:t>I</w:t>
            </w:r>
            <w:r w:rsidR="007C3D26">
              <w:rPr>
                <w:rFonts w:asciiTheme="minorHAnsi" w:hAnsiTheme="minorHAnsi" w:cs="Calibri"/>
                <w:sz w:val="20"/>
                <w:szCs w:val="20"/>
              </w:rPr>
              <w:t xml:space="preserve">nfant and Toddler Self </w:t>
            </w:r>
            <w:r w:rsidRPr="007C3D26">
              <w:rPr>
                <w:rFonts w:asciiTheme="minorHAnsi" w:hAnsiTheme="minorHAnsi" w:cs="Calibri"/>
                <w:sz w:val="20"/>
                <w:szCs w:val="20"/>
              </w:rPr>
              <w:t xml:space="preserve">-Assessment </w:t>
            </w:r>
          </w:p>
        </w:tc>
        <w:tc>
          <w:tcPr>
            <w:tcW w:w="1440" w:type="dxa"/>
            <w:shd w:val="clear" w:color="auto" w:fill="auto"/>
          </w:tcPr>
          <w:p w:rsidR="003D53A3" w:rsidRPr="00FD2197" w:rsidRDefault="003D53A3" w:rsidP="0093550E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:rsidR="003D53A3" w:rsidRPr="00FD2197" w:rsidRDefault="003D53A3" w:rsidP="00103DAD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3D53A3" w:rsidRPr="00FD2197" w:rsidRDefault="00E013F2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  <w:highlight w:val="yellow"/>
              </w:rPr>
            </w:pPr>
            <w:r w:rsidRPr="00E013F2">
              <w:rPr>
                <w:rFonts w:asciiTheme="minorHAnsi" w:hAnsiTheme="minorHAnsi" w:cs="Arial"/>
                <w:sz w:val="20"/>
                <w:szCs w:val="20"/>
              </w:rPr>
              <w:t>Elizabeth Underwood</w:t>
            </w:r>
          </w:p>
        </w:tc>
        <w:tc>
          <w:tcPr>
            <w:tcW w:w="2160" w:type="dxa"/>
            <w:shd w:val="clear" w:color="auto" w:fill="auto"/>
          </w:tcPr>
          <w:p w:rsidR="003D53A3" w:rsidRDefault="007C3D26" w:rsidP="00716216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/Discuss</w:t>
            </w:r>
          </w:p>
        </w:tc>
      </w:tr>
      <w:tr w:rsidR="00A270F0" w:rsidRPr="00421C0C" w:rsidTr="00B50D64">
        <w:trPr>
          <w:trHeight w:val="305"/>
        </w:trPr>
        <w:tc>
          <w:tcPr>
            <w:tcW w:w="4770" w:type="dxa"/>
            <w:shd w:val="clear" w:color="auto" w:fill="C6D9F1" w:themeFill="text2" w:themeFillTint="33"/>
          </w:tcPr>
          <w:p w:rsidR="00A270F0" w:rsidRDefault="00A270F0" w:rsidP="00AD4343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AB17F2">
              <w:rPr>
                <w:rFonts w:asciiTheme="minorHAnsi" w:hAnsiTheme="minorHAnsi"/>
                <w:b/>
                <w:sz w:val="20"/>
                <w:szCs w:val="20"/>
              </w:rPr>
              <w:t xml:space="preserve">Closing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ab/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A270F0" w:rsidRPr="00421C0C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A270F0" w:rsidRPr="00421C0C" w:rsidTr="00B50D64">
        <w:trPr>
          <w:trHeight w:val="233"/>
        </w:trPr>
        <w:tc>
          <w:tcPr>
            <w:tcW w:w="4770" w:type="dxa"/>
          </w:tcPr>
          <w:p w:rsidR="0096695A" w:rsidRPr="00836110" w:rsidRDefault="00103DAD" w:rsidP="00AB17F2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Helping to advertise openings for EIC</w:t>
            </w:r>
          </w:p>
          <w:p w:rsidR="00A270F0" w:rsidRPr="00836110" w:rsidRDefault="00103DAD" w:rsidP="005E2028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ext meeting topics</w:t>
            </w:r>
          </w:p>
        </w:tc>
        <w:tc>
          <w:tcPr>
            <w:tcW w:w="1440" w:type="dxa"/>
            <w:shd w:val="clear" w:color="auto" w:fill="FFFFFF" w:themeFill="background1"/>
          </w:tcPr>
          <w:p w:rsidR="00A270F0" w:rsidRPr="007D7272" w:rsidRDefault="00A270F0" w:rsidP="00F8117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A270F0" w:rsidRPr="007D7272" w:rsidRDefault="007C3D26" w:rsidP="00FC194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10</w:t>
            </w:r>
            <w:r w:rsidR="00A270F0">
              <w:rPr>
                <w:rFonts w:asciiTheme="minorHAnsi" w:hAnsiTheme="minorHAnsi"/>
                <w:sz w:val="20"/>
                <w:szCs w:val="20"/>
              </w:rPr>
              <w:t xml:space="preserve"> mins</w:t>
            </w:r>
          </w:p>
        </w:tc>
        <w:tc>
          <w:tcPr>
            <w:tcW w:w="1440" w:type="dxa"/>
            <w:shd w:val="clear" w:color="auto" w:fill="FFFFFF" w:themeFill="background1"/>
          </w:tcPr>
          <w:p w:rsidR="00A270F0" w:rsidRDefault="00E013F2" w:rsidP="00AD0939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Lillian Green</w:t>
            </w:r>
          </w:p>
        </w:tc>
        <w:tc>
          <w:tcPr>
            <w:tcW w:w="2160" w:type="dxa"/>
            <w:shd w:val="clear" w:color="auto" w:fill="FFFFFF" w:themeFill="background1"/>
          </w:tcPr>
          <w:p w:rsidR="00A270F0" w:rsidRPr="007D7272" w:rsidRDefault="00A270F0" w:rsidP="00AD0939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Discuss</w:t>
            </w:r>
          </w:p>
        </w:tc>
      </w:tr>
    </w:tbl>
    <w:p w:rsidR="00837DD1" w:rsidRDefault="00837DD1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9B546C" w:rsidRDefault="009B546C" w:rsidP="001B67EC">
      <w:pPr>
        <w:rPr>
          <w:rFonts w:asciiTheme="minorHAnsi" w:hAnsiTheme="minorHAnsi"/>
        </w:rPr>
      </w:pPr>
    </w:p>
    <w:p w:rsidR="0031132E" w:rsidRDefault="0031132E" w:rsidP="001B67EC">
      <w:pPr>
        <w:rPr>
          <w:rFonts w:asciiTheme="minorHAnsi" w:hAnsiTheme="minorHAnsi"/>
        </w:rPr>
      </w:pPr>
    </w:p>
    <w:sectPr w:rsidR="0031132E" w:rsidSect="00837DD1">
      <w:footerReference w:type="default" r:id="rId10"/>
      <w:pgSz w:w="12240" w:h="15840" w:code="1"/>
      <w:pgMar w:top="720" w:right="1440" w:bottom="144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7129" w:rsidRDefault="00937129" w:rsidP="003D1922">
      <w:r>
        <w:separator/>
      </w:r>
    </w:p>
  </w:endnote>
  <w:endnote w:type="continuationSeparator" w:id="0">
    <w:p w:rsidR="00937129" w:rsidRDefault="00937129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4961" w:rsidRPr="001E7AEE" w:rsidRDefault="00E34961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7129" w:rsidRDefault="00937129" w:rsidP="003D1922">
      <w:r>
        <w:separator/>
      </w:r>
    </w:p>
  </w:footnote>
  <w:footnote w:type="continuationSeparator" w:id="0">
    <w:p w:rsidR="00937129" w:rsidRDefault="00937129" w:rsidP="003D1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3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9">
    <w:nsid w:val="697F7498"/>
    <w:multiLevelType w:val="hybridMultilevel"/>
    <w:tmpl w:val="745A0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3"/>
  </w:num>
  <w:num w:numId="5">
    <w:abstractNumId w:val="2"/>
  </w:num>
  <w:num w:numId="6">
    <w:abstractNumId w:val="10"/>
  </w:num>
  <w:num w:numId="7">
    <w:abstractNumId w:val="1"/>
  </w:num>
  <w:num w:numId="8">
    <w:abstractNumId w:val="6"/>
  </w:num>
  <w:num w:numId="9">
    <w:abstractNumId w:val="5"/>
  </w:num>
  <w:num w:numId="10">
    <w:abstractNumId w:val="4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NKgFAH2jUc4tAAAA"/>
  </w:docVars>
  <w:rsids>
    <w:rsidRoot w:val="003D1922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E6755"/>
    <w:rsid w:val="00103DAD"/>
    <w:rsid w:val="00111403"/>
    <w:rsid w:val="001446A7"/>
    <w:rsid w:val="001479B3"/>
    <w:rsid w:val="00181B6E"/>
    <w:rsid w:val="0018294C"/>
    <w:rsid w:val="001936DC"/>
    <w:rsid w:val="001A5D9D"/>
    <w:rsid w:val="001B67EC"/>
    <w:rsid w:val="001E3C30"/>
    <w:rsid w:val="001F5291"/>
    <w:rsid w:val="001F549C"/>
    <w:rsid w:val="002019B2"/>
    <w:rsid w:val="002024FE"/>
    <w:rsid w:val="0020569D"/>
    <w:rsid w:val="00206CD6"/>
    <w:rsid w:val="00217B54"/>
    <w:rsid w:val="002215BE"/>
    <w:rsid w:val="00234117"/>
    <w:rsid w:val="00234F57"/>
    <w:rsid w:val="002409F3"/>
    <w:rsid w:val="002461B9"/>
    <w:rsid w:val="002674D2"/>
    <w:rsid w:val="00274EED"/>
    <w:rsid w:val="002925B5"/>
    <w:rsid w:val="002C2EF9"/>
    <w:rsid w:val="002D17E4"/>
    <w:rsid w:val="002D4C18"/>
    <w:rsid w:val="002E3F41"/>
    <w:rsid w:val="002F3453"/>
    <w:rsid w:val="003032C0"/>
    <w:rsid w:val="0031132E"/>
    <w:rsid w:val="00324644"/>
    <w:rsid w:val="00341605"/>
    <w:rsid w:val="00397A14"/>
    <w:rsid w:val="003A5B1F"/>
    <w:rsid w:val="003C0556"/>
    <w:rsid w:val="003D1922"/>
    <w:rsid w:val="003D53A3"/>
    <w:rsid w:val="003E0DFC"/>
    <w:rsid w:val="003E2D58"/>
    <w:rsid w:val="00405910"/>
    <w:rsid w:val="004121F9"/>
    <w:rsid w:val="00413BBD"/>
    <w:rsid w:val="00421C0C"/>
    <w:rsid w:val="0045347B"/>
    <w:rsid w:val="00456962"/>
    <w:rsid w:val="00461D17"/>
    <w:rsid w:val="004627A9"/>
    <w:rsid w:val="00485F54"/>
    <w:rsid w:val="004A1188"/>
    <w:rsid w:val="004C50E0"/>
    <w:rsid w:val="004F586B"/>
    <w:rsid w:val="005274E2"/>
    <w:rsid w:val="00530D62"/>
    <w:rsid w:val="0053105A"/>
    <w:rsid w:val="00566F2D"/>
    <w:rsid w:val="00595703"/>
    <w:rsid w:val="005A1D7A"/>
    <w:rsid w:val="005A3029"/>
    <w:rsid w:val="005A42A0"/>
    <w:rsid w:val="005C2643"/>
    <w:rsid w:val="005C7785"/>
    <w:rsid w:val="005E1375"/>
    <w:rsid w:val="005E2028"/>
    <w:rsid w:val="00606C82"/>
    <w:rsid w:val="00616CBE"/>
    <w:rsid w:val="0065039E"/>
    <w:rsid w:val="00652696"/>
    <w:rsid w:val="00670190"/>
    <w:rsid w:val="0068010F"/>
    <w:rsid w:val="00685EC1"/>
    <w:rsid w:val="006926C0"/>
    <w:rsid w:val="006B4EA6"/>
    <w:rsid w:val="006C0F25"/>
    <w:rsid w:val="006E53EF"/>
    <w:rsid w:val="006F1D87"/>
    <w:rsid w:val="00716216"/>
    <w:rsid w:val="00717E5A"/>
    <w:rsid w:val="00726065"/>
    <w:rsid w:val="007577BA"/>
    <w:rsid w:val="007618D7"/>
    <w:rsid w:val="007824E6"/>
    <w:rsid w:val="007B710B"/>
    <w:rsid w:val="007C357B"/>
    <w:rsid w:val="007C3D26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183"/>
    <w:rsid w:val="00855044"/>
    <w:rsid w:val="0086584A"/>
    <w:rsid w:val="00866AE4"/>
    <w:rsid w:val="008721A3"/>
    <w:rsid w:val="00886609"/>
    <w:rsid w:val="008A7E41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129"/>
    <w:rsid w:val="00937201"/>
    <w:rsid w:val="0094160F"/>
    <w:rsid w:val="00946372"/>
    <w:rsid w:val="00956504"/>
    <w:rsid w:val="00964173"/>
    <w:rsid w:val="0096695A"/>
    <w:rsid w:val="009B546C"/>
    <w:rsid w:val="009B7479"/>
    <w:rsid w:val="009D6ADA"/>
    <w:rsid w:val="009E25EF"/>
    <w:rsid w:val="00A14986"/>
    <w:rsid w:val="00A270F0"/>
    <w:rsid w:val="00A36A65"/>
    <w:rsid w:val="00A46890"/>
    <w:rsid w:val="00A72060"/>
    <w:rsid w:val="00A72153"/>
    <w:rsid w:val="00A80977"/>
    <w:rsid w:val="00AA259A"/>
    <w:rsid w:val="00AB17F2"/>
    <w:rsid w:val="00AB3B8E"/>
    <w:rsid w:val="00AD0939"/>
    <w:rsid w:val="00AD4343"/>
    <w:rsid w:val="00AE0BB3"/>
    <w:rsid w:val="00AE0F9D"/>
    <w:rsid w:val="00AE1BF5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E71B2"/>
    <w:rsid w:val="00C0532F"/>
    <w:rsid w:val="00C16994"/>
    <w:rsid w:val="00C45554"/>
    <w:rsid w:val="00C72A0E"/>
    <w:rsid w:val="00C8164C"/>
    <w:rsid w:val="00CA13E8"/>
    <w:rsid w:val="00CB5A11"/>
    <w:rsid w:val="00CC0BCE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B6A5F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96385"/>
    <w:rsid w:val="00E97FC0"/>
    <w:rsid w:val="00EA5287"/>
    <w:rsid w:val="00EC0FAC"/>
    <w:rsid w:val="00F21F73"/>
    <w:rsid w:val="00F247F5"/>
    <w:rsid w:val="00F27F67"/>
    <w:rsid w:val="00F8117B"/>
    <w:rsid w:val="00FC1948"/>
    <w:rsid w:val="00FC2E52"/>
    <w:rsid w:val="00FD0CBC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global.gotomeeting.com/join/8263565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7772BF-C600-48BB-AF8F-85B779F4B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REEN Lillian - ELD</cp:lastModifiedBy>
  <cp:revision>3</cp:revision>
  <cp:lastPrinted>2015-04-24T14:44:00Z</cp:lastPrinted>
  <dcterms:created xsi:type="dcterms:W3CDTF">2017-04-17T18:24:00Z</dcterms:created>
  <dcterms:modified xsi:type="dcterms:W3CDTF">2017-04-17T18:41:00Z</dcterms:modified>
</cp:coreProperties>
</file>